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3faf30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4906f87-f068-450f-a0c5-a933e15948f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8T17:26:16Z</dcterms:created>
  <dcterms:modified xsi:type="dcterms:W3CDTF">2023-06-28T17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